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57A"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rsidR="001A557A"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A557A"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A6AA3">
        <w:t>Contact Name</w:t>
      </w: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A6AA3">
        <w:t>Address</w:t>
      </w: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A6AA3">
        <w:t>Address2</w:t>
      </w:r>
    </w:p>
    <w:p w:rsidR="00FA6AA3" w:rsidRPr="00FA6AA3" w:rsidRDefault="00FA6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rsidRPr="00FA6AA3">
        <w:rPr>
          <w:lang w:val="en-GB"/>
        </w:rPr>
        <w:t>Town/</w:t>
      </w:r>
      <w:r w:rsidR="00F16E0D" w:rsidRPr="00FA6AA3">
        <w:t>City</w:t>
      </w:r>
    </w:p>
    <w:p w:rsidR="001A557A" w:rsidRPr="00FA6AA3" w:rsidRDefault="00FA6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A6AA3">
        <w:rPr>
          <w:lang w:val="en-GB"/>
        </w:rPr>
        <w:t>County/</w:t>
      </w:r>
      <w:r w:rsidR="00F16E0D" w:rsidRPr="00FA6AA3">
        <w:t>Province</w:t>
      </w: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A6AA3">
        <w:t>Postal Code</w:t>
      </w:r>
    </w:p>
    <w:p w:rsidR="001A557A" w:rsidRPr="00FA6AA3"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A557A" w:rsidRPr="00FA6AA3"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A557A" w:rsidRPr="00FA6AA3" w:rsidRDefault="00F16E0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FA6AA3">
        <w:rPr>
          <w:rFonts w:eastAsia="Courier New"/>
          <w:b/>
          <w:color w:val="000000"/>
        </w:rPr>
        <w:t>RE: THE REDUCTION OF PRICE.</w:t>
      </w: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color w:val="000000"/>
        </w:rPr>
      </w:pPr>
    </w:p>
    <w:p w:rsidR="001A557A" w:rsidRPr="00FA6AA3"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A6AA3">
        <w:rPr>
          <w:color w:val="000000"/>
        </w:rPr>
        <w:t>Dear [CLIENT NAME]</w:t>
      </w: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A557A" w:rsidRPr="00FA6AA3" w:rsidRDefault="00F16E0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FA6AA3">
        <w:rPr>
          <w:rFonts w:eastAsia="Courier New"/>
          <w:color w:val="000000"/>
        </w:rPr>
        <w:t xml:space="preserve">We rarely get a chance to </w:t>
      </w:r>
      <w:r w:rsidRPr="00FA6AA3">
        <w:rPr>
          <w:rFonts w:eastAsia="Courier New"/>
        </w:rPr>
        <w:t>offer</w:t>
      </w:r>
      <w:r w:rsidRPr="00FA6AA3">
        <w:rPr>
          <w:rFonts w:eastAsia="Courier New"/>
          <w:color w:val="000000"/>
        </w:rPr>
        <w:t xml:space="preserve"> our clients price reductions. We are </w:t>
      </w:r>
      <w:r w:rsidRPr="00FA6AA3">
        <w:rPr>
          <w:rFonts w:eastAsia="Courier New"/>
        </w:rPr>
        <w:t>pleased</w:t>
      </w:r>
      <w:r w:rsidRPr="00FA6AA3">
        <w:rPr>
          <w:rFonts w:eastAsia="Courier New"/>
          <w:color w:val="000000"/>
        </w:rPr>
        <w:t xml:space="preserve"> to announce that we will finally be reducing our prices. </w:t>
      </w: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A557A" w:rsidRPr="00FA6AA3" w:rsidRDefault="00F16E0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FA6AA3">
        <w:rPr>
          <w:rFonts w:eastAsia="Courier New"/>
          <w:color w:val="000000"/>
        </w:rPr>
        <w:t xml:space="preserve">For a limited </w:t>
      </w:r>
      <w:r w:rsidR="00FA6AA3">
        <w:rPr>
          <w:rFonts w:eastAsia="Courier New"/>
          <w:color w:val="000000"/>
          <w:lang w:val="en-GB"/>
        </w:rPr>
        <w:t>period,</w:t>
      </w:r>
      <w:r w:rsidRPr="00FA6AA3">
        <w:rPr>
          <w:rFonts w:eastAsia="Courier New"/>
          <w:color w:val="000000"/>
        </w:rPr>
        <w:t xml:space="preserve"> we will be reducing prices on a few select items. Please review the attached catalogue to find the </w:t>
      </w:r>
      <w:r w:rsidRPr="00FA6AA3">
        <w:rPr>
          <w:rFonts w:eastAsia="Courier New"/>
        </w:rPr>
        <w:t>items of reduced price</w:t>
      </w:r>
      <w:r w:rsidRPr="00FA6AA3">
        <w:rPr>
          <w:rFonts w:eastAsia="Courier New"/>
          <w:color w:val="000000"/>
        </w:rPr>
        <w:t xml:space="preserve">. </w:t>
      </w: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A557A" w:rsidRPr="00FA6AA3" w:rsidRDefault="00FA6AA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Take</w:t>
      </w:r>
      <w:r w:rsidR="00F16E0D" w:rsidRPr="00FA6AA3">
        <w:rPr>
          <w:rFonts w:eastAsia="Courier New"/>
          <w:color w:val="000000"/>
        </w:rPr>
        <w:t xml:space="preserve"> advantage of these </w:t>
      </w:r>
      <w:r w:rsidR="00F16E0D" w:rsidRPr="00FA6AA3">
        <w:rPr>
          <w:rFonts w:eastAsia="Courier New"/>
        </w:rPr>
        <w:t>discounts</w:t>
      </w:r>
      <w:r w:rsidR="00F16E0D" w:rsidRPr="00FA6AA3">
        <w:rPr>
          <w:rFonts w:eastAsia="Courier New"/>
          <w:color w:val="000000"/>
        </w:rPr>
        <w:t xml:space="preserve"> as they are only for a limited time [DATE]. </w:t>
      </w:r>
      <w:r>
        <w:rPr>
          <w:rFonts w:eastAsia="Courier New"/>
          <w:color w:val="000000"/>
          <w:lang w:val="en-GB"/>
        </w:rPr>
        <w:t xml:space="preserve"> If </w:t>
      </w:r>
      <w:r w:rsidR="00F16E0D" w:rsidRPr="00FA6AA3">
        <w:rPr>
          <w:rFonts w:eastAsia="Courier New"/>
          <w:color w:val="000000"/>
        </w:rPr>
        <w:t xml:space="preserve">you wish to order </w:t>
      </w:r>
      <w:r w:rsidR="00F16E0D" w:rsidRPr="00FA6AA3">
        <w:rPr>
          <w:rFonts w:eastAsia="Courier New"/>
        </w:rPr>
        <w:t>bulk</w:t>
      </w:r>
      <w:r w:rsidR="00F16E0D" w:rsidRPr="00FA6AA3">
        <w:rPr>
          <w:rFonts w:eastAsia="Courier New"/>
          <w:color w:val="000000"/>
        </w:rPr>
        <w:t xml:space="preserve"> quantities, please call us. We </w:t>
      </w:r>
      <w:r w:rsidR="00F16E0D" w:rsidRPr="00FA6AA3">
        <w:rPr>
          <w:rFonts w:eastAsia="Courier New"/>
        </w:rPr>
        <w:t>can</w:t>
      </w:r>
      <w:r w:rsidR="00F16E0D" w:rsidRPr="00FA6AA3">
        <w:rPr>
          <w:rFonts w:eastAsia="Courier New"/>
          <w:color w:val="000000"/>
        </w:rPr>
        <w:t xml:space="preserve"> then agree on mutually acceptable terms and conditions.</w:t>
      </w: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A557A" w:rsidRPr="00FA6AA3" w:rsidRDefault="00F16E0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FA6AA3">
        <w:rPr>
          <w:rFonts w:eastAsia="Courier New"/>
          <w:color w:val="000000"/>
        </w:rPr>
        <w:t xml:space="preserve">We appreciate your business and hope to serve you for many years </w:t>
      </w:r>
      <w:r w:rsidRPr="00FA6AA3">
        <w:rPr>
          <w:rFonts w:eastAsia="Courier New"/>
        </w:rPr>
        <w:t>in the future</w:t>
      </w:r>
      <w:r w:rsidRPr="00FA6AA3">
        <w:rPr>
          <w:rFonts w:eastAsia="Courier New"/>
          <w:color w:val="000000"/>
        </w:rPr>
        <w:t xml:space="preserve">. </w:t>
      </w: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A557A" w:rsidRPr="00FA6AA3" w:rsidRDefault="00F16E0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FA6AA3">
        <w:rPr>
          <w:rFonts w:eastAsia="Courier New"/>
          <w:color w:val="000000"/>
        </w:rPr>
        <w:t>We look forward to hearing from you</w:t>
      </w:r>
      <w:r w:rsidRPr="00FA6AA3">
        <w:rPr>
          <w:rFonts w:eastAsia="Courier New"/>
        </w:rPr>
        <w:t xml:space="preserve"> soon</w:t>
      </w:r>
      <w:r w:rsidR="00FA6AA3">
        <w:rPr>
          <w:rFonts w:eastAsia="Courier New"/>
          <w:lang w:val="en-GB"/>
        </w:rPr>
        <w:t xml:space="preserve"> to place</w:t>
      </w:r>
      <w:r w:rsidRPr="00FA6AA3">
        <w:rPr>
          <w:rFonts w:eastAsia="Courier New"/>
          <w:color w:val="000000"/>
        </w:rPr>
        <w:t xml:space="preserve"> an order. </w:t>
      </w: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A6AA3">
        <w:t>Kind regards,</w:t>
      </w:r>
    </w:p>
    <w:p w:rsidR="001A557A" w:rsidRPr="00FA6AA3"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A557A" w:rsidRPr="00FA6AA3"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A557A" w:rsidRPr="00FA6AA3"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A557A" w:rsidRPr="00FA6AA3"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A6AA3">
        <w:t>[NAME]</w:t>
      </w: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A6AA3">
        <w:rPr>
          <w:color w:val="000000"/>
        </w:rPr>
        <w:t>[TITLE]</w:t>
      </w: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A6AA3">
        <w:rPr>
          <w:color w:val="000000"/>
        </w:rPr>
        <w:t>[CONTACT DETAILS]</w:t>
      </w:r>
    </w:p>
    <w:p w:rsidR="001A557A" w:rsidRPr="00FA6AA3" w:rsidRDefault="00F16E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A6AA3">
        <w:rPr>
          <w:color w:val="000000"/>
        </w:rPr>
        <w:t xml:space="preserve">[COMPANY EMAIL] </w:t>
      </w: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1A557A" w:rsidRPr="00FA6AA3" w:rsidRDefault="001A557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1A557A" w:rsidRPr="00FA6AA3" w:rsidRDefault="001A5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1A557A" w:rsidRPr="00FA6AA3" w:rsidSect="001A557A">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6E0D" w:rsidRDefault="00F16E0D" w:rsidP="001A557A">
      <w:r>
        <w:separator/>
      </w:r>
    </w:p>
  </w:endnote>
  <w:endnote w:type="continuationSeparator" w:id="0">
    <w:p w:rsidR="00F16E0D" w:rsidRDefault="00F16E0D" w:rsidP="001A5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57A" w:rsidRDefault="00F16E0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1A557A" w:rsidRDefault="00F16E0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1A557A" w:rsidRDefault="00F16E0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1A557A" w:rsidRDefault="00EC3FC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F16E0D">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6E0D" w:rsidRDefault="00F16E0D" w:rsidP="001A557A">
      <w:r>
        <w:separator/>
      </w:r>
    </w:p>
  </w:footnote>
  <w:footnote w:type="continuationSeparator" w:id="0">
    <w:p w:rsidR="00F16E0D" w:rsidRDefault="00F16E0D" w:rsidP="001A557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jc0NDUwN7Q0szBQ0lEKTi0uzszPAykwrAUAhwTyzCwAAAA="/>
    <w:docVar w:name="Description" w:val="Use this template to notify your customers of a price reduction"/>
    <w:docVar w:name="Excerpt" w:val="RE: THE REDUCTION OF PRICE._x000a_Dear [CLIENT NAME]_x000a_We rarely get a chance during the course of the year to give our clients price reductions. We are excited to announce that we will finally be reducing prices."/>
    <w:docVar w:name="Tags" w:val="business documents, entrepreneurship, entrepreneur, guideline, checklist, announcement of catalogue price reductions template, announcement of catalogue price reductions example, how to create an announcement of catalogue price reductions, what is an announcement of catalogue price reductions"/>
  </w:docVars>
  <w:rsids>
    <w:rsidRoot w:val="001A557A"/>
    <w:rsid w:val="001A557A"/>
    <w:rsid w:val="00452388"/>
    <w:rsid w:val="00E54141"/>
    <w:rsid w:val="00EC3FC1"/>
    <w:rsid w:val="00F16E0D"/>
    <w:rsid w:val="00F57A5C"/>
    <w:rsid w:val="00FA6AA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A557A"/>
  </w:style>
  <w:style w:type="paragraph" w:styleId="Heading1">
    <w:name w:val="heading 1"/>
    <w:basedOn w:val="Normal1"/>
    <w:next w:val="Normal1"/>
    <w:rsid w:val="001A557A"/>
    <w:pPr>
      <w:keepNext/>
      <w:keepLines/>
      <w:spacing w:before="480" w:after="120"/>
      <w:outlineLvl w:val="0"/>
    </w:pPr>
    <w:rPr>
      <w:b/>
      <w:sz w:val="48"/>
      <w:szCs w:val="48"/>
    </w:rPr>
  </w:style>
  <w:style w:type="paragraph" w:styleId="Heading2">
    <w:name w:val="heading 2"/>
    <w:basedOn w:val="Normal1"/>
    <w:next w:val="Normal1"/>
    <w:rsid w:val="001A557A"/>
    <w:pPr>
      <w:keepNext/>
      <w:keepLines/>
      <w:spacing w:before="360" w:after="80"/>
      <w:outlineLvl w:val="1"/>
    </w:pPr>
    <w:rPr>
      <w:b/>
      <w:sz w:val="36"/>
      <w:szCs w:val="36"/>
    </w:rPr>
  </w:style>
  <w:style w:type="paragraph" w:styleId="Heading3">
    <w:name w:val="heading 3"/>
    <w:basedOn w:val="Normal1"/>
    <w:next w:val="Normal1"/>
    <w:rsid w:val="001A557A"/>
    <w:pPr>
      <w:keepNext/>
      <w:keepLines/>
      <w:spacing w:before="280" w:after="80"/>
      <w:outlineLvl w:val="2"/>
    </w:pPr>
    <w:rPr>
      <w:b/>
      <w:sz w:val="28"/>
      <w:szCs w:val="28"/>
    </w:rPr>
  </w:style>
  <w:style w:type="paragraph" w:styleId="Heading4">
    <w:name w:val="heading 4"/>
    <w:basedOn w:val="Normal1"/>
    <w:next w:val="Normal1"/>
    <w:rsid w:val="001A557A"/>
    <w:pPr>
      <w:keepNext/>
      <w:keepLines/>
      <w:spacing w:before="240" w:after="40"/>
      <w:outlineLvl w:val="3"/>
    </w:pPr>
    <w:rPr>
      <w:b/>
    </w:rPr>
  </w:style>
  <w:style w:type="paragraph" w:styleId="Heading5">
    <w:name w:val="heading 5"/>
    <w:basedOn w:val="Normal1"/>
    <w:next w:val="Normal1"/>
    <w:rsid w:val="001A557A"/>
    <w:pPr>
      <w:keepNext/>
      <w:keepLines/>
      <w:spacing w:before="220" w:after="40"/>
      <w:outlineLvl w:val="4"/>
    </w:pPr>
    <w:rPr>
      <w:b/>
      <w:sz w:val="22"/>
      <w:szCs w:val="22"/>
    </w:rPr>
  </w:style>
  <w:style w:type="paragraph" w:styleId="Heading6">
    <w:name w:val="heading 6"/>
    <w:basedOn w:val="Normal1"/>
    <w:next w:val="Normal1"/>
    <w:rsid w:val="001A557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A557A"/>
  </w:style>
  <w:style w:type="paragraph" w:styleId="Title">
    <w:name w:val="Title"/>
    <w:basedOn w:val="Normal1"/>
    <w:next w:val="Normal1"/>
    <w:rsid w:val="001A557A"/>
    <w:pPr>
      <w:keepNext/>
      <w:keepLines/>
      <w:spacing w:before="480" w:after="120"/>
    </w:pPr>
    <w:rPr>
      <w:b/>
      <w:sz w:val="72"/>
      <w:szCs w:val="72"/>
    </w:rPr>
  </w:style>
  <w:style w:type="paragraph" w:customStyle="1" w:styleId="Normal0">
    <w:name w:val="[Normal]"/>
    <w:qFormat/>
    <w:rsid w:val="001A557A"/>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1A557A"/>
    <w:pPr>
      <w:tabs>
        <w:tab w:val="center" w:pos="4320"/>
        <w:tab w:val="right" w:pos="8640"/>
      </w:tabs>
    </w:pPr>
  </w:style>
  <w:style w:type="paragraph" w:styleId="Footer">
    <w:name w:val="footer"/>
    <w:basedOn w:val="Normal"/>
    <w:qFormat/>
    <w:rsid w:val="001A557A"/>
    <w:pPr>
      <w:tabs>
        <w:tab w:val="center" w:pos="4320"/>
        <w:tab w:val="right" w:pos="8640"/>
      </w:tabs>
    </w:pPr>
  </w:style>
  <w:style w:type="character" w:styleId="Hyperlink">
    <w:name w:val="Hyperlink"/>
    <w:qFormat/>
    <w:rsid w:val="001A557A"/>
    <w:rPr>
      <w:color w:val="0000FF"/>
      <w:u w:val="single"/>
      <w:rtl w:val="0"/>
    </w:rPr>
  </w:style>
  <w:style w:type="paragraph" w:styleId="HTMLPreformatted">
    <w:name w:val="HTML Preformatted"/>
    <w:basedOn w:val="Normal"/>
    <w:qFormat/>
    <w:rsid w:val="001A55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1A557A"/>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6FHw/CjrgaNTtZVPoSPwE7GdzPA==">AMUW2mWjWj4SOeW9CBUmOgqDwL4hsdWrRlwychacnIPBQ+i6oxJMpwXteH+anc3sJ1clJ6Xa+YHEWufHOJdAk+/mbi6nrgooljvCw7j6sZbogn9EujjPXXZPr8qOE60mKBlmv+M0EiO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6</Words>
  <Characters>663</Characters>
  <Application>Microsoft Office Word</Application>
  <DocSecurity>0</DocSecurity>
  <Lines>42</Lines>
  <Paragraphs>19</Paragraphs>
  <ScaleCrop>false</ScaleCrop>
  <Manager/>
  <Company/>
  <LinksUpToDate>false</LinksUpToDate>
  <CharactersWithSpaces>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2T11:25:00Z</dcterms:created>
  <dcterms:modified xsi:type="dcterms:W3CDTF">2019-10-21T19:17:00Z</dcterms:modified>
  <cp:category/>
</cp:coreProperties>
</file>